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mian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nov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MN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11/198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iente di particolare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660864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rdamy8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